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52D8E" w14:textId="28BC4709" w:rsidR="00084DA6" w:rsidRDefault="00084DA6" w:rsidP="007154D7">
      <w:r>
        <w:t xml:space="preserve">Download </w:t>
      </w:r>
      <w:proofErr w:type="spellStart"/>
      <w:r>
        <w:t>MatNWB</w:t>
      </w:r>
      <w:proofErr w:type="spellEnd"/>
    </w:p>
    <w:p w14:paraId="29AD3A83" w14:textId="2776B11B" w:rsidR="00CA04EC" w:rsidRDefault="007154D7" w:rsidP="007154D7">
      <w:hyperlink r:id="rId4" w:history="1">
        <w:r>
          <w:rPr>
            <w:rStyle w:val="Hyperlink"/>
          </w:rPr>
          <w:t xml:space="preserve">Releases · </w:t>
        </w:r>
        <w:proofErr w:type="spellStart"/>
        <w:r>
          <w:rPr>
            <w:rStyle w:val="Hyperlink"/>
          </w:rPr>
          <w:t>NeurodataWithoutBorders</w:t>
        </w:r>
        <w:proofErr w:type="spellEnd"/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matnwb</w:t>
        </w:r>
        <w:proofErr w:type="spellEnd"/>
        <w:r>
          <w:rPr>
            <w:rStyle w:val="Hyperlink"/>
          </w:rPr>
          <w:t xml:space="preserve"> (github.com)</w:t>
        </w:r>
      </w:hyperlink>
    </w:p>
    <w:p w14:paraId="128AFD16" w14:textId="77777777" w:rsidR="00084DA6" w:rsidRDefault="00084DA6" w:rsidP="007154D7"/>
    <w:p w14:paraId="7D752796" w14:textId="558BBE4C" w:rsidR="00084DA6" w:rsidRDefault="00084DA6" w:rsidP="007154D7">
      <w:r>
        <w:t>Data and Matlab script</w:t>
      </w:r>
    </w:p>
    <w:p w14:paraId="410AF13D" w14:textId="4BDF6B86" w:rsidR="00084DA6" w:rsidRDefault="00084DA6" w:rsidP="007154D7">
      <w:hyperlink r:id="rId5" w:history="1">
        <w:r w:rsidRPr="005B0363">
          <w:rPr>
            <w:rStyle w:val="Hyperlink"/>
          </w:rPr>
          <w:t>https://app.box.com/s/1v9fe48gx7my7h9uuri8pmdkpfjkstz4</w:t>
        </w:r>
      </w:hyperlink>
    </w:p>
    <w:p w14:paraId="6E9B0743" w14:textId="77777777" w:rsidR="00084DA6" w:rsidRDefault="00084DA6" w:rsidP="007154D7"/>
    <w:p w14:paraId="6C00557D" w14:textId="77777777" w:rsidR="00084DA6" w:rsidRPr="007154D7" w:rsidRDefault="00084DA6" w:rsidP="007154D7"/>
    <w:sectPr w:rsidR="00084DA6" w:rsidRPr="007154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zc0NDE3NzU3MzBT0lEKTi0uzszPAykwrAUAe+2mPSwAAAA="/>
  </w:docVars>
  <w:rsids>
    <w:rsidRoot w:val="007154D7"/>
    <w:rsid w:val="00084DA6"/>
    <w:rsid w:val="007154D7"/>
    <w:rsid w:val="00CA0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D9C5C"/>
  <w15:chartTrackingRefBased/>
  <w15:docId w15:val="{90C5518F-E276-4A7D-8323-3E655DF13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54D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4D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pp.box.com/s/1v9fe48gx7my7h9uuri8pmdkpfjkstz4" TargetMode="External"/><Relationship Id="rId4" Type="http://schemas.openxmlformats.org/officeDocument/2006/relationships/hyperlink" Target="https://github.com/NeurodataWithoutBorders/matnwb/releas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4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Thompson</dc:creator>
  <cp:keywords/>
  <dc:description/>
  <cp:lastModifiedBy>John Thompson</cp:lastModifiedBy>
  <cp:revision>1</cp:revision>
  <dcterms:created xsi:type="dcterms:W3CDTF">2023-06-19T16:51:00Z</dcterms:created>
  <dcterms:modified xsi:type="dcterms:W3CDTF">2023-06-19T17:09:00Z</dcterms:modified>
</cp:coreProperties>
</file>